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4005A0" w14:textId="12F747F7" w:rsidR="00877568" w:rsidRDefault="0058687F">
      <w:r>
        <w:t>L</w:t>
      </w:r>
      <w:r>
        <w:rPr>
          <w:rFonts w:hint="eastAsia"/>
        </w:rPr>
        <w:t>alalal  testing</w:t>
      </w:r>
    </w:p>
    <w:p w14:paraId="4BBD2775" w14:textId="77777777" w:rsidR="0058687F" w:rsidRDefault="0058687F">
      <w:pPr>
        <w:rPr>
          <w:rFonts w:hint="eastAsia"/>
        </w:rPr>
      </w:pPr>
    </w:p>
    <w:sectPr w:rsidR="0058687F" w:rsidSect="008D64FB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zQ0tjCwMDYyNzVW0lEKTi0uzszPAykwrAUAPjY7tiwAAAA="/>
  </w:docVars>
  <w:rsids>
    <w:rsidRoot w:val="0024382E"/>
    <w:rsid w:val="0024382E"/>
    <w:rsid w:val="00517000"/>
    <w:rsid w:val="0058687F"/>
    <w:rsid w:val="00877568"/>
    <w:rsid w:val="008D64FB"/>
    <w:rsid w:val="00E2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A7D2B"/>
  <w15:chartTrackingRefBased/>
  <w15:docId w15:val="{F9D2A508-F616-4441-B23E-6E643BA8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绍棋 潘</dc:creator>
  <cp:keywords/>
  <dc:description/>
  <cp:lastModifiedBy>绍棋 潘</cp:lastModifiedBy>
  <cp:revision>2</cp:revision>
  <dcterms:created xsi:type="dcterms:W3CDTF">2024-09-02T16:45:00Z</dcterms:created>
  <dcterms:modified xsi:type="dcterms:W3CDTF">2024-09-02T16:45:00Z</dcterms:modified>
</cp:coreProperties>
</file>